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339C" w:rsidRDefault="003C417A">
      <w:r>
        <w:rPr>
          <w:noProof/>
        </w:rPr>
        <w:drawing>
          <wp:inline distT="0" distB="0" distL="0" distR="0">
            <wp:extent cx="5734050" cy="486410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86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417A" w:rsidRPr="003C417A" w:rsidRDefault="003C417A">
      <w:pPr>
        <w:rPr>
          <w:b/>
          <w:bCs/>
        </w:rPr>
      </w:pPr>
      <w:r>
        <w:t xml:space="preserve">2. </w:t>
      </w:r>
      <w:proofErr w:type="spellStart"/>
      <w:r>
        <w:rPr>
          <w:b/>
          <w:bCs/>
        </w:rPr>
        <w:t>Write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simil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alo</w:t>
      </w:r>
      <w:r w:rsidR="00D177D1">
        <w:rPr>
          <w:b/>
          <w:bCs/>
        </w:rPr>
        <w:t>gu</w:t>
      </w:r>
      <w:bookmarkStart w:id="0" w:name="_GoBack"/>
      <w:bookmarkEnd w:id="0"/>
      <w:r>
        <w:rPr>
          <w:b/>
          <w:bCs/>
        </w:rPr>
        <w:t>e</w:t>
      </w:r>
      <w:proofErr w:type="spellEnd"/>
      <w:r>
        <w:rPr>
          <w:b/>
          <w:bCs/>
        </w:rPr>
        <w:t>.</w:t>
      </w:r>
    </w:p>
    <w:sectPr w:rsidR="003C417A" w:rsidRPr="003C417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tjA0NDIyNzMwsDBW0lEKTi0uzszPAykwrAUA0TYjuSwAAAA="/>
  </w:docVars>
  <w:rsids>
    <w:rsidRoot w:val="003C417A"/>
    <w:rsid w:val="003C417A"/>
    <w:rsid w:val="006B339C"/>
    <w:rsid w:val="00D17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A3BE90"/>
  <w15:chartTrackingRefBased/>
  <w15:docId w15:val="{A8DDA52B-5E23-4B2E-8CB1-86E367E5F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ohlová</dc:creator>
  <cp:keywords/>
  <dc:description/>
  <cp:lastModifiedBy>Zuzana Pohlová</cp:lastModifiedBy>
  <cp:revision>3</cp:revision>
  <dcterms:created xsi:type="dcterms:W3CDTF">2020-03-30T10:35:00Z</dcterms:created>
  <dcterms:modified xsi:type="dcterms:W3CDTF">2020-03-30T10:37:00Z</dcterms:modified>
</cp:coreProperties>
</file>